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958665" w14:textId="5F41E7AF" w:rsidR="007F053E" w:rsidRDefault="00DA7859" w:rsidP="00CD1D13">
      <w:pPr>
        <w:spacing w:before="2640"/>
      </w:pPr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7E620408" wp14:editId="6F9DCB81">
                <wp:simplePos x="0" y="0"/>
                <wp:positionH relativeFrom="column">
                  <wp:posOffset>4278702</wp:posOffset>
                </wp:positionH>
                <wp:positionV relativeFrom="paragraph">
                  <wp:posOffset>-69011</wp:posOffset>
                </wp:positionV>
                <wp:extent cx="1949450" cy="791653"/>
                <wp:effectExtent l="0" t="0" r="0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9450" cy="791653"/>
                          <a:chOff x="0" y="0"/>
                          <a:chExt cx="1949450" cy="791653"/>
                        </a:xfrm>
                      </wpg:grpSpPr>
                      <wps:wsp>
                        <wps:cNvPr id="37" name="TextBox 36">
                          <a:extLst>
                            <a:ext uri="{FF2B5EF4-FFF2-40B4-BE49-F238E27FC236}">
                              <a16:creationId xmlns:a16="http://schemas.microsoft.com/office/drawing/2014/main" id="{63F328B0-5F55-4994-A4C0-15CF57E0931A}"/>
                            </a:ext>
                          </a:extLst>
                        </wps:cNvPr>
                        <wps:cNvSpPr txBox="1"/>
                        <wps:spPr>
                          <a:xfrm>
                            <a:off x="0" y="629728"/>
                            <a:ext cx="1942465" cy="1619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sdt>
                              <w:sdtPr>
                                <w:id w:val="-1529405660"/>
                                <w:temporary/>
                                <w:showingPlcHdr/>
                                <w15:appearance w15:val="hidden"/>
                              </w:sdtPr>
                              <w:sdtEndPr/>
                              <w:sdtContent>
                                <w:p w14:paraId="114728FE" w14:textId="77777777" w:rsidR="00BA3253" w:rsidRDefault="00176419" w:rsidP="00176419">
                                  <w:pPr>
                                    <w:pStyle w:val="ContactInfo"/>
                                  </w:pPr>
                                  <w:r w:rsidRPr="00176419">
                                    <w:t>[LinkedIn Profile or Web Link]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wrap="square" lIns="0" tIns="0" rIns="0" bIns="0" rtlCol="0">
                          <a:spAutoFit/>
                        </wps:bodyPr>
                      </wps:wsp>
                      <wpg:grpSp>
                        <wpg:cNvPr id="2" name="Group 2"/>
                        <wpg:cNvGrpSpPr/>
                        <wpg:grpSpPr>
                          <a:xfrm>
                            <a:off x="0" y="0"/>
                            <a:ext cx="1949450" cy="569343"/>
                            <a:chOff x="0" y="0"/>
                            <a:chExt cx="1949450" cy="569343"/>
                          </a:xfrm>
                        </wpg:grpSpPr>
                        <wps:wsp>
                          <wps:cNvPr id="35" name="TextBox 34">
                            <a:extLst>
                              <a:ext uri="{FF2B5EF4-FFF2-40B4-BE49-F238E27FC236}">
                                <a16:creationId xmlns:a16="http://schemas.microsoft.com/office/drawing/2014/main" id="{D3792266-AB51-4FDD-934A-EF6C8B01C2B5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0"/>
                              <a:ext cx="1942465" cy="16192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-164974502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DDD0256" w14:textId="77777777" w:rsidR="00BA3253" w:rsidRDefault="00176419" w:rsidP="00176419">
                                    <w:pPr>
                                      <w:pStyle w:val="ContactInfo"/>
                                    </w:pPr>
                                    <w:r w:rsidRPr="00176419">
                                      <w:t>[Your Phone Number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lIns="0" tIns="0" rIns="0" bIns="0" rtlCol="0">
                            <a:spAutoFit/>
                          </wps:bodyPr>
                        </wps:wsp>
                        <wps:wsp>
                          <wps:cNvPr id="36" name="TextBox 35">
                            <a:extLst>
                              <a:ext uri="{FF2B5EF4-FFF2-40B4-BE49-F238E27FC236}">
                                <a16:creationId xmlns:a16="http://schemas.microsoft.com/office/drawing/2014/main" id="{366BBA5D-450E-4A12-B09E-BAD86BB1555A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0" y="319177"/>
                              <a:ext cx="1949450" cy="161925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sdt>
                                <w:sdtPr>
                                  <w:id w:val="155158201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08ABC9D" w14:textId="77777777" w:rsidR="00BA3253" w:rsidRDefault="00176419" w:rsidP="00176419">
                                    <w:pPr>
                                      <w:pStyle w:val="ContactInfo"/>
                                    </w:pPr>
                                    <w:r w:rsidRPr="00176419">
                                      <w:t>[Your Email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wrap="square" lIns="0" tIns="0" rIns="0" bIns="0" rtlCol="0">
                            <a:spAutoFit/>
                          </wps:bodyPr>
                        </wps:wsp>
                        <wps:wsp>
                          <wps:cNvPr id="1" name="Straight Connector 45" descr="decorative element"/>
                          <wps:cNvCnPr/>
                          <wps:spPr>
                            <a:xfrm>
                              <a:off x="25879" y="569343"/>
                              <a:ext cx="189420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Connector 45" descr="decorative element"/>
                          <wps:cNvCnPr/>
                          <wps:spPr>
                            <a:xfrm>
                              <a:off x="25879" y="250166"/>
                              <a:ext cx="1894205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E620408" id="Group 13" o:spid="_x0000_s1026" style="position:absolute;margin-left:336.9pt;margin-top:-5.45pt;width:153.5pt;height:62.35pt;z-index:251685888" coordsize="19494,79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36" o:spid="_x0000_s1027" type="#_x0000_t202" style="position:absolute;top:6297;width:19424;height:1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" filled="f" stroked="f">
                  <v:textbox style="mso-fit-shape-to-text:t" inset="0,0,0,0">
                    <w:txbxContent>
                      <w:sdt>
                        <w:sdtPr>
                          <w:id w:val="-1529405660"/>
                          <w:temporary/>
                          <w:showingPlcHdr/>
                          <w15:appearance w15:val="hidden"/>
                        </w:sdtPr>
                        <w:sdtEndPr/>
                        <w:sdtContent>
                          <w:p w14:paraId="114728FE" w14:textId="77777777" w:rsidR="00BA3253" w:rsidRDefault="00176419" w:rsidP="00176419">
                            <w:pPr>
                              <w:pStyle w:val="ContactInfo"/>
                            </w:pPr>
                            <w:r w:rsidRPr="00176419">
                              <w:t>[LinkedIn Profile or Web Link]</w:t>
                            </w:r>
                          </w:p>
                        </w:sdtContent>
                      </w:sdt>
                    </w:txbxContent>
                  </v:textbox>
                </v:shape>
                <v:group id="Group 2" o:spid="_x0000_s1028" style="position:absolute;width:19494;height:5693" coordsize="19494,56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TextBox 34" o:spid="_x0000_s1029" type="#_x0000_t202" style="position:absolute;width:19424;height:1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" filled="f" stroked="f">
                    <v:textbox style="mso-fit-shape-to-text:t" inset="0,0,0,0">
                      <w:txbxContent>
                        <w:sdt>
                          <w:sdtPr>
                            <w:id w:val="-1649745029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4DDD0256" w14:textId="77777777" w:rsidR="00BA3253" w:rsidRDefault="00176419" w:rsidP="00176419">
                              <w:pPr>
                                <w:pStyle w:val="ContactInfo"/>
                              </w:pPr>
                              <w:r w:rsidRPr="00176419">
                                <w:t>[Your Phone Number]</w:t>
                              </w:r>
                            </w:p>
                          </w:sdtContent>
                        </w:sdt>
                      </w:txbxContent>
                    </v:textbox>
                  </v:shape>
                  <v:shape id="TextBox 35" o:spid="_x0000_s1030" type="#_x0000_t202" style="position:absolute;top:3191;width:19494;height:1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" filled="f" stroked="f">
                    <v:textbox style="mso-fit-shape-to-text:t" inset="0,0,0,0">
                      <w:txbxContent>
                        <w:sdt>
                          <w:sdtPr>
                            <w:id w:val="1551582017"/>
                            <w:temporary/>
                            <w:showingPlcHdr/>
                            <w15:appearance w15:val="hidden"/>
                          </w:sdtPr>
                          <w:sdtEndPr/>
                          <w:sdtContent>
                            <w:p w14:paraId="508ABC9D" w14:textId="77777777" w:rsidR="00BA3253" w:rsidRDefault="00176419" w:rsidP="00176419">
                              <w:pPr>
                                <w:pStyle w:val="ContactInfo"/>
                              </w:pPr>
                              <w:r w:rsidRPr="00176419">
                                <w:t>[Your Email]</w:t>
                              </w:r>
                            </w:p>
                          </w:sdtContent>
                        </w:sdt>
                      </w:txbxContent>
                    </v:textbox>
                  </v:shape>
                  <v:line id="Straight Connector 45" o:spid="_x0000_s1031" alt="decorative element" style="position:absolute;visibility:visible;mso-wrap-style:square" from="258,5693" to="19200,56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    <v:stroke joinstyle="miter"/>
                  </v:line>
                  <v:line id="Straight Connector 45" o:spid="_x0000_s1032" alt="decorative element" style="position:absolute;visibility:visible;mso-wrap-style:square" from="258,2501" to="19200,25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" strokecolor="#d8d8d8 [2732]" strokeweight=".5pt">
                    <v:stroke joinstyle="miter"/>
                  </v:line>
                </v:group>
              </v:group>
            </w:pict>
          </mc:Fallback>
        </mc:AlternateContent>
      </w:r>
      <w:bookmarkEnd w:id="0"/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176419" w14:paraId="35730B3B" w14:textId="77777777" w:rsidTr="007F053E">
        <w:trPr>
          <w:jc w:val="center"/>
        </w:trPr>
        <w:tc>
          <w:tcPr>
            <w:tcW w:w="9350" w:type="dxa"/>
          </w:tcPr>
          <w:p w14:paraId="5651C833" w14:textId="77777777" w:rsidR="00176419" w:rsidRPr="00176419" w:rsidRDefault="009420A9" w:rsidP="00176419">
            <w:pPr>
              <w:pStyle w:val="RecipientInfo"/>
            </w:pPr>
            <w:sdt>
              <w:sdtPr>
                <w:id w:val="-530570983"/>
                <w:placeholder>
                  <w:docPart w:val="5CC2B11ECCBE4C19A8109223220668E8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t>[Recipient Name]</w:t>
                </w:r>
              </w:sdtContent>
            </w:sdt>
          </w:p>
          <w:p w14:paraId="1A7A41F1" w14:textId="77777777" w:rsidR="00176419" w:rsidRPr="00176419" w:rsidRDefault="009420A9" w:rsidP="00176419">
            <w:pPr>
              <w:pStyle w:val="RecipientInfo"/>
            </w:pPr>
            <w:sdt>
              <w:sdtPr>
                <w:id w:val="161364655"/>
                <w:placeholder>
                  <w:docPart w:val="3DED1D356B694BAEAC4DA9A6AC19DD4C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t>[Title]</w:t>
                </w:r>
              </w:sdtContent>
            </w:sdt>
          </w:p>
          <w:p w14:paraId="5F40863A" w14:textId="77777777" w:rsidR="00176419" w:rsidRPr="00176419" w:rsidRDefault="009420A9" w:rsidP="00176419">
            <w:pPr>
              <w:pStyle w:val="RecipientInfo"/>
            </w:pPr>
            <w:sdt>
              <w:sdtPr>
                <w:id w:val="-1371762988"/>
                <w:placeholder>
                  <w:docPart w:val="04B6C945FFBC49B0BEB509FD5C252EE3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t>[Company]</w:t>
                </w:r>
              </w:sdtContent>
            </w:sdt>
          </w:p>
          <w:p w14:paraId="496A4A71" w14:textId="77777777" w:rsidR="00176419" w:rsidRPr="00176419" w:rsidRDefault="009420A9" w:rsidP="00176419">
            <w:pPr>
              <w:pStyle w:val="RecipientInfo"/>
            </w:pPr>
            <w:sdt>
              <w:sdtPr>
                <w:id w:val="-1451239978"/>
                <w:placeholder>
                  <w:docPart w:val="347817E01B8949468A25FA3F6C582FB2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t>[Recipient Street Address]</w:t>
                </w:r>
              </w:sdtContent>
            </w:sdt>
          </w:p>
          <w:p w14:paraId="0DB6B60F" w14:textId="77777777" w:rsidR="00176419" w:rsidRPr="00176419" w:rsidRDefault="009420A9" w:rsidP="00176419">
            <w:pPr>
              <w:pStyle w:val="RecipientInfo"/>
            </w:pPr>
            <w:sdt>
              <w:sdtPr>
                <w:id w:val="-810639550"/>
                <w:placeholder>
                  <w:docPart w:val="622F33F349584B688DF1AB08E77E1082"/>
                </w:placeholder>
                <w:temporary/>
                <w:showingPlcHdr/>
                <w15:appearance w15:val="hidden"/>
              </w:sdtPr>
              <w:sdtEndPr/>
              <w:sdtContent>
                <w:r w:rsidR="00176419" w:rsidRPr="00176419">
                  <w:t>[Recipient City, ST Zip]</w:t>
                </w:r>
              </w:sdtContent>
            </w:sdt>
          </w:p>
        </w:tc>
      </w:tr>
      <w:tr w:rsidR="00176419" w14:paraId="5335ED2F" w14:textId="77777777" w:rsidTr="007F053E">
        <w:trPr>
          <w:jc w:val="center"/>
        </w:trPr>
        <w:tc>
          <w:tcPr>
            <w:tcW w:w="9350" w:type="dxa"/>
          </w:tcPr>
          <w:p w14:paraId="1982AF9A" w14:textId="77777777" w:rsidR="00176419" w:rsidRPr="00BF09B3" w:rsidRDefault="00176419" w:rsidP="00176419">
            <w:r w:rsidRPr="00BF09B3">
              <w:t xml:space="preserve">Dear </w:t>
            </w:r>
            <w:sdt>
              <w:sdtPr>
                <w:id w:val="-1913855449"/>
                <w:placeholder>
                  <w:docPart w:val="6B27EBA750084F969ED4F56A3D999D0C"/>
                </w:placeholder>
                <w:temporary/>
                <w:showingPlcHdr/>
                <w15:appearance w15:val="hidden"/>
              </w:sdtPr>
              <w:sdtEndPr/>
              <w:sdtContent>
                <w:r w:rsidRPr="00BF09B3">
                  <w:t>[Recipient Name]</w:t>
                </w:r>
              </w:sdtContent>
            </w:sdt>
            <w:r w:rsidRPr="00BF09B3">
              <w:t>,</w:t>
            </w:r>
          </w:p>
          <w:sdt>
            <w:sdtPr>
              <w:id w:val="-1896043186"/>
              <w:placeholder>
                <w:docPart w:val="644CC6EB084D4330A51CE0C8E6B5DF47"/>
              </w:placeholder>
              <w:temporary/>
              <w:showingPlcHdr/>
              <w15:appearance w15:val="hidden"/>
              <w:text w:multiLine="1"/>
            </w:sdtPr>
            <w:sdtEndPr/>
            <w:sdtContent>
              <w:p w14:paraId="45976044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</w:rPr>
                  <w:t>Are you looking for a [</w:t>
                </w:r>
                <w:r w:rsidRPr="00296009">
                  <w:rPr>
                    <w:rStyle w:val="Greytext"/>
                    <w:color w:val="000000" w:themeColor="text1"/>
                  </w:rPr>
                  <w:t>job title]</w:t>
                </w:r>
                <w:r w:rsidRPr="00296009">
                  <w:rPr>
                    <w:color w:val="000000" w:themeColor="text1"/>
                  </w:rPr>
                  <w:t xml:space="preserve"> with:</w:t>
                </w:r>
              </w:p>
              <w:p w14:paraId="5B54E8D1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[</w:t>
                </w:r>
                <w:r w:rsidRPr="000629D5">
                  <w:rPr>
                    <w:rStyle w:val="Greytext"/>
                  </w:rPr>
                  <w:t>Number]</w:t>
                </w:r>
                <w:r w:rsidRPr="000629D5">
                  <w:t xml:space="preserve"> years of hands-on experience in [</w:t>
                </w:r>
                <w:r w:rsidRPr="000629D5">
                  <w:rPr>
                    <w:rStyle w:val="Greytext"/>
                  </w:rPr>
                  <w:t>area of expertise]</w:t>
                </w:r>
                <w:r w:rsidRPr="000629D5">
                  <w:t>?</w:t>
                </w:r>
              </w:p>
              <w:p w14:paraId="63748B24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Knowledge of the latest technology in [</w:t>
                </w:r>
                <w:r w:rsidRPr="000629D5">
                  <w:rPr>
                    <w:rStyle w:val="Greytext"/>
                  </w:rPr>
                  <w:t>industry or field]</w:t>
                </w:r>
                <w:r w:rsidRPr="000629D5">
                  <w:t>?</w:t>
                </w:r>
              </w:p>
              <w:p w14:paraId="090ACF87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[Excellent written and oral communication skills?]</w:t>
                </w:r>
              </w:p>
              <w:p w14:paraId="7EC833A6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[A passion to learn and to increase his skills?]</w:t>
                </w:r>
              </w:p>
              <w:p w14:paraId="61725DB1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</w:rPr>
                  <w:t>If so, then you need look no further. You will see from my enclosed resume that I meet all of these qualifications and more.</w:t>
                </w:r>
              </w:p>
              <w:p w14:paraId="7B8128D6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</w:rPr>
                  <w:t>I would very much like to discuss opportunities with [</w:t>
                </w:r>
                <w:r w:rsidRPr="00296009">
                  <w:rPr>
                    <w:rStyle w:val="Greytext"/>
                    <w:color w:val="000000" w:themeColor="text1"/>
                  </w:rPr>
                  <w:t>Company Name]</w:t>
                </w:r>
                <w:r w:rsidRPr="00296009">
                  <w:rPr>
                    <w:color w:val="000000" w:themeColor="text1"/>
                  </w:rPr>
                  <w:t>. To schedule an interview, please call me at [</w:t>
                </w:r>
                <w:r w:rsidRPr="00296009">
                  <w:rPr>
                    <w:rStyle w:val="Greytext"/>
                    <w:color w:val="000000" w:themeColor="text1"/>
                  </w:rPr>
                  <w:t>phone]</w:t>
                </w:r>
                <w:r w:rsidRPr="00296009">
                  <w:rPr>
                    <w:color w:val="000000" w:themeColor="text1"/>
                  </w:rPr>
                  <w:t>. The best time to reach me is between [</w:t>
                </w:r>
                <w:r w:rsidRPr="00296009">
                  <w:rPr>
                    <w:rStyle w:val="Greytext"/>
                    <w:color w:val="000000" w:themeColor="text1"/>
                  </w:rPr>
                  <w:t>earliest time]</w:t>
                </w:r>
                <w:r w:rsidRPr="00296009">
                  <w:rPr>
                    <w:color w:val="000000" w:themeColor="text1"/>
                  </w:rPr>
                  <w:t xml:space="preserve"> and [</w:t>
                </w:r>
                <w:r w:rsidRPr="00296009">
                  <w:rPr>
                    <w:rStyle w:val="Greytext"/>
                    <w:color w:val="000000" w:themeColor="text1"/>
                  </w:rPr>
                  <w:t>latest time]</w:t>
                </w:r>
                <w:r w:rsidRPr="00296009">
                  <w:rPr>
                    <w:color w:val="000000" w:themeColor="text1"/>
                  </w:rPr>
                  <w:t>, but you can leave a voice message at any time, and I will return your call.</w:t>
                </w:r>
              </w:p>
              <w:p w14:paraId="25089C45" w14:textId="77777777" w:rsidR="00176419" w:rsidRDefault="00176419" w:rsidP="00176419">
                <w:r w:rsidRPr="00296009">
                  <w:rPr>
                    <w:color w:val="000000" w:themeColor="text1"/>
                  </w:rPr>
                  <w:t>Thank you for taking the time to review my resume. I look forward to talking with you.</w:t>
                </w:r>
              </w:p>
            </w:sdtContent>
          </w:sdt>
          <w:p w14:paraId="565FC6BA" w14:textId="77777777" w:rsidR="00176419" w:rsidRPr="00BF09B3" w:rsidRDefault="00176419" w:rsidP="00176419"/>
          <w:p w14:paraId="3357A83C" w14:textId="77777777" w:rsidR="00176419" w:rsidRPr="00BF09B3" w:rsidRDefault="00176419" w:rsidP="00176419">
            <w:r w:rsidRPr="00BF09B3">
              <w:t>Sincerely,</w:t>
            </w:r>
          </w:p>
          <w:p w14:paraId="44DDD765" w14:textId="77777777" w:rsidR="00176419" w:rsidRPr="00BF09B3" w:rsidRDefault="00176419" w:rsidP="00176419"/>
          <w:sdt>
            <w:sdtPr>
              <w:id w:val="387619515"/>
              <w:placeholder>
                <w:docPart w:val="C632952D7D4F4A5980884BBF8F932FF0"/>
              </w:placeholder>
              <w:temporary/>
              <w:showingPlcHdr/>
              <w15:appearance w15:val="hidden"/>
            </w:sdtPr>
            <w:sdtEndPr/>
            <w:sdtContent>
              <w:p w14:paraId="0D9D101E" w14:textId="77777777" w:rsidR="00176419" w:rsidRDefault="00176419" w:rsidP="00176419">
                <w:r w:rsidRPr="00BF09B3">
                  <w:t>[Your Name]</w:t>
                </w:r>
              </w:p>
            </w:sdtContent>
          </w:sdt>
          <w:p w14:paraId="5D7FFAE1" w14:textId="77777777" w:rsidR="00176419" w:rsidRDefault="00176419" w:rsidP="00176419"/>
          <w:sdt>
            <w:sdtPr>
              <w:id w:val="1417443802"/>
              <w:placeholder>
                <w:docPart w:val="6203FCAAF8FB480DBA483E0AA9A35F05"/>
              </w:placeholder>
              <w:temporary/>
              <w:showingPlcHdr/>
              <w15:appearance w15:val="hidden"/>
            </w:sdtPr>
            <w:sdtEndPr/>
            <w:sdtContent>
              <w:p w14:paraId="11C87B7C" w14:textId="77777777" w:rsidR="00176419" w:rsidRDefault="00176419" w:rsidP="00176419">
                <w:r w:rsidRPr="000629D5">
                  <w:t>Enclosure</w:t>
                </w:r>
              </w:p>
            </w:sdtContent>
          </w:sdt>
        </w:tc>
      </w:tr>
    </w:tbl>
    <w:p w14:paraId="56D8F333" w14:textId="047C7BC4" w:rsidR="00BA3253" w:rsidRDefault="00BA3253"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A37F05" wp14:editId="14331067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76974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TextBox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placeholder>
                                <w:docPart w:val="C477BA72922348F4887AC2A09AE8076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2EC1F74" w14:textId="77777777" w:rsidR="00BA3253" w:rsidRPr="00176419" w:rsidRDefault="00176419" w:rsidP="00176419">
                                <w:pPr>
                                  <w:pStyle w:val="Subtitle"/>
                                </w:pPr>
                                <w:r w:rsidRPr="00176419">
                                  <w:t>[Job Titl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37F05" id="TextBox 14" o:spid="_x0000_s1033" type="#_x0000_t202" style="position:absolute;margin-left:62.6pt;margin-top:0;width:159.85pt;height:23.05pt;z-index:251666432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" filled="f" stroked="f">
                <v:textbox style="mso-fit-shape-to-text:t" inset="0,0,0,0">
                  <w:txbxContent>
                    <w:sdt>
                      <w:sdtPr>
                        <w:id w:val="-712114786"/>
                        <w:placeholder>
                          <w:docPart w:val="C477BA72922348F4887AC2A09AE80765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22EC1F74" w14:textId="77777777" w:rsidR="00BA3253" w:rsidRPr="00176419" w:rsidRDefault="00176419" w:rsidP="00176419">
                          <w:pPr>
                            <w:pStyle w:val="Subtitle"/>
                          </w:pPr>
                          <w:r w:rsidRPr="00176419">
                            <w:t>[Job Titl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w:drawing>
          <wp:anchor distT="0" distB="0" distL="114300" distR="114300" simplePos="0" relativeHeight="251658240" behindDoc="0" locked="0" layoutInCell="1" allowOverlap="1" wp14:anchorId="416839A4" wp14:editId="0608F9DE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Graphic 23" descr="Icon Phone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w:drawing>
          <wp:anchor distT="0" distB="0" distL="114300" distR="114300" simplePos="0" relativeHeight="251659264" behindDoc="0" locked="0" layoutInCell="1" allowOverlap="1" wp14:anchorId="5761C060" wp14:editId="04B95ED0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aphic 27" descr="Icon At Symbol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w:drawing>
          <wp:anchor distT="0" distB="0" distL="114300" distR="114300" simplePos="0" relativeHeight="251660288" behindDoc="0" locked="0" layoutInCell="1" allowOverlap="1" wp14:anchorId="05B9C70D" wp14:editId="56770629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Graphic 29" descr="Icon Web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E2EA80B" wp14:editId="2F34405E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34390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TextBox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7868859B" w14:textId="77777777" w:rsidR="00BA3253" w:rsidRPr="00176419" w:rsidRDefault="00176419" w:rsidP="00176419">
                                <w:pPr>
                                  <w:pStyle w:val="Title"/>
                                </w:pPr>
                                <w:r w:rsidRPr="00176419">
                                  <w:t>[First Nam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EA80B" id="TextBox 13" o:spid="_x0000_s1034" type="#_x0000_t202" style="position:absolute;margin-left:56.95pt;margin-top:0;width:3in;height:30.25pt;z-index:251657216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7868859B" w14:textId="77777777" w:rsidR="00BA3253" w:rsidRPr="00176419" w:rsidRDefault="00176419" w:rsidP="00176419">
                          <w:pPr>
                            <w:pStyle w:val="Title"/>
                          </w:pPr>
                          <w:r w:rsidRPr="00176419">
                            <w:t>[First Nam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FAD942E" wp14:editId="02961817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247140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TextBox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74970C9" w14:textId="77777777" w:rsidR="00BA3253" w:rsidRDefault="00176419" w:rsidP="00176419">
                                <w:pPr>
                                  <w:pStyle w:val="Title"/>
                                </w:pPr>
                                <w:r w:rsidRPr="00176419">
                                  <w:t>[Last Nam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D942E" id="TextBox 59" o:spid="_x0000_s1035" type="#_x0000_t202" style="position:absolute;margin-left:57pt;margin-top:0;width:216.7pt;height:30.25pt;z-index:251664384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" filled="f" stroked="f">
                <v:textbox style="mso-fit-shape-to-text:t" inset="0,0,0,0">
                  <w:txbxContent>
                    <w:sdt>
                      <w:sdtPr>
                        <w:id w:val="1379510929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14:paraId="474970C9" w14:textId="77777777" w:rsidR="00BA3253" w:rsidRDefault="00176419" w:rsidP="00176419">
                          <w:pPr>
                            <w:pStyle w:val="Title"/>
                          </w:pPr>
                          <w:r w:rsidRPr="00176419">
                            <w:t>[Last Nam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BA3253">
      <w:headerReference w:type="default" r:id="rId16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EAEA26" w14:textId="77777777" w:rsidR="009420A9" w:rsidRDefault="009420A9" w:rsidP="00BA3253">
      <w:pPr>
        <w:spacing w:after="0" w:line="240" w:lineRule="auto"/>
      </w:pPr>
      <w:r>
        <w:separator/>
      </w:r>
    </w:p>
  </w:endnote>
  <w:endnote w:type="continuationSeparator" w:id="0">
    <w:p w14:paraId="2FF4FB73" w14:textId="77777777" w:rsidR="009420A9" w:rsidRDefault="009420A9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FF8A26" w14:textId="77777777" w:rsidR="009420A9" w:rsidRDefault="009420A9" w:rsidP="00BA3253">
      <w:pPr>
        <w:spacing w:after="0" w:line="240" w:lineRule="auto"/>
      </w:pPr>
      <w:r>
        <w:separator/>
      </w:r>
    </w:p>
  </w:footnote>
  <w:footnote w:type="continuationSeparator" w:id="0">
    <w:p w14:paraId="240EF8D9" w14:textId="77777777" w:rsidR="009420A9" w:rsidRDefault="009420A9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07679B" w14:textId="77777777" w:rsidR="00BA3253" w:rsidRDefault="00BA3253">
    <w:pPr>
      <w:pStyle w:val="Header"/>
    </w:pPr>
    <w:r w:rsidRPr="00BA3253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73E36D5" wp14:editId="18CA460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oup 5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angle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D65DAF1" id="Group 5" o:spid="_x0000_s1026" alt="decorative element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">
              <v:rect id="Rectangle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angle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angle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angle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angle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angle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7B263A"/>
    <w:rsid w:val="00176419"/>
    <w:rsid w:val="0024595B"/>
    <w:rsid w:val="002C11C9"/>
    <w:rsid w:val="0045614D"/>
    <w:rsid w:val="00662ADC"/>
    <w:rsid w:val="00696538"/>
    <w:rsid w:val="007B263A"/>
    <w:rsid w:val="007F053E"/>
    <w:rsid w:val="008F2E01"/>
    <w:rsid w:val="009420A9"/>
    <w:rsid w:val="009A1903"/>
    <w:rsid w:val="00B56A80"/>
    <w:rsid w:val="00BA3253"/>
    <w:rsid w:val="00C347E9"/>
    <w:rsid w:val="00CD1D13"/>
    <w:rsid w:val="00CD5B1D"/>
    <w:rsid w:val="00DA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94B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entone%20Alistar\AppData\Roaming\Microsoft\Templates\Sticky%20note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CC2B11ECCBE4C19A810922322066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AD2B76-9985-405D-ADD7-63400AF147FF}"/>
      </w:docPartPr>
      <w:docPartBody>
        <w:p w:rsidR="0028420C" w:rsidRDefault="00D13932">
          <w:pPr>
            <w:pStyle w:val="5CC2B11ECCBE4C19A8109223220668E8"/>
          </w:pPr>
          <w:r w:rsidRPr="00176419">
            <w:t>[Recipient Name]</w:t>
          </w:r>
        </w:p>
      </w:docPartBody>
    </w:docPart>
    <w:docPart>
      <w:docPartPr>
        <w:name w:val="3DED1D356B694BAEAC4DA9A6AC19DD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2DCE8-C37B-4374-949B-2C0F58CB6722}"/>
      </w:docPartPr>
      <w:docPartBody>
        <w:p w:rsidR="0028420C" w:rsidRDefault="00D13932">
          <w:pPr>
            <w:pStyle w:val="3DED1D356B694BAEAC4DA9A6AC19DD4C"/>
          </w:pPr>
          <w:r w:rsidRPr="00176419">
            <w:t>[Title]</w:t>
          </w:r>
        </w:p>
      </w:docPartBody>
    </w:docPart>
    <w:docPart>
      <w:docPartPr>
        <w:name w:val="04B6C945FFBC49B0BEB509FD5C252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05027-B9CE-494D-AB0B-380289F27A7F}"/>
      </w:docPartPr>
      <w:docPartBody>
        <w:p w:rsidR="0028420C" w:rsidRDefault="00D13932">
          <w:pPr>
            <w:pStyle w:val="04B6C945FFBC49B0BEB509FD5C252EE3"/>
          </w:pPr>
          <w:r w:rsidRPr="00176419">
            <w:t>[Company]</w:t>
          </w:r>
        </w:p>
      </w:docPartBody>
    </w:docPart>
    <w:docPart>
      <w:docPartPr>
        <w:name w:val="347817E01B8949468A25FA3F6C582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E65C7-EE1A-4B9B-B011-4B03946F97D2}"/>
      </w:docPartPr>
      <w:docPartBody>
        <w:p w:rsidR="0028420C" w:rsidRDefault="00D13932">
          <w:pPr>
            <w:pStyle w:val="347817E01B8949468A25FA3F6C582FB2"/>
          </w:pPr>
          <w:r w:rsidRPr="00176419">
            <w:t>[Recipient Street Address]</w:t>
          </w:r>
        </w:p>
      </w:docPartBody>
    </w:docPart>
    <w:docPart>
      <w:docPartPr>
        <w:name w:val="622F33F349584B688DF1AB08E77E1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4105ED-0934-45E7-A3FD-18BE4E860AB8}"/>
      </w:docPartPr>
      <w:docPartBody>
        <w:p w:rsidR="0028420C" w:rsidRDefault="00D13932">
          <w:pPr>
            <w:pStyle w:val="622F33F349584B688DF1AB08E77E1082"/>
          </w:pPr>
          <w:r w:rsidRPr="00176419">
            <w:t>[Recipient City, ST Zip]</w:t>
          </w:r>
        </w:p>
      </w:docPartBody>
    </w:docPart>
    <w:docPart>
      <w:docPartPr>
        <w:name w:val="6B27EBA750084F969ED4F56A3D999D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918FA0-DE39-4C0E-85FB-A516868ECA3B}"/>
      </w:docPartPr>
      <w:docPartBody>
        <w:p w:rsidR="0028420C" w:rsidRDefault="00D13932">
          <w:pPr>
            <w:pStyle w:val="6B27EBA750084F969ED4F56A3D999D0C"/>
          </w:pPr>
          <w:r w:rsidRPr="00BF09B3">
            <w:t>[Recipient Name]</w:t>
          </w:r>
        </w:p>
      </w:docPartBody>
    </w:docPart>
    <w:docPart>
      <w:docPartPr>
        <w:name w:val="644CC6EB084D4330A51CE0C8E6B5DF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90AAD-1E35-4A5D-AEE2-2C8705E87CCA}"/>
      </w:docPartPr>
      <w:docPartBody>
        <w:p w:rsidR="00B44867" w:rsidRPr="00296009" w:rsidRDefault="00D13932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Are you looking for a [</w:t>
          </w:r>
          <w:r w:rsidRPr="00296009">
            <w:rPr>
              <w:rStyle w:val="Greytext"/>
              <w:color w:val="000000" w:themeColor="text1"/>
            </w:rPr>
            <w:t>job title]</w:t>
          </w:r>
          <w:r w:rsidRPr="00296009">
            <w:rPr>
              <w:color w:val="000000" w:themeColor="text1"/>
            </w:rPr>
            <w:t xml:space="preserve"> with:</w:t>
          </w:r>
        </w:p>
        <w:p w:rsidR="00B44867" w:rsidRPr="000629D5" w:rsidRDefault="00D13932" w:rsidP="00B44867">
          <w:pPr>
            <w:pStyle w:val="ListParagraph"/>
            <w:numPr>
              <w:ilvl w:val="0"/>
              <w:numId w:val="1"/>
            </w:numPr>
          </w:pPr>
          <w:r w:rsidRPr="000629D5">
            <w:t>[</w:t>
          </w:r>
          <w:r w:rsidRPr="000629D5">
            <w:rPr>
              <w:rStyle w:val="Greytext"/>
            </w:rPr>
            <w:t>Number]</w:t>
          </w:r>
          <w:r w:rsidRPr="000629D5">
            <w:t xml:space="preserve"> years of hands-on experience in [</w:t>
          </w:r>
          <w:r w:rsidRPr="000629D5">
            <w:rPr>
              <w:rStyle w:val="Greytext"/>
            </w:rPr>
            <w:t>area of expertise]</w:t>
          </w:r>
          <w:r w:rsidRPr="000629D5">
            <w:t>?</w:t>
          </w:r>
        </w:p>
        <w:p w:rsidR="00B44867" w:rsidRPr="000629D5" w:rsidRDefault="00D13932" w:rsidP="00B44867">
          <w:pPr>
            <w:pStyle w:val="ListParagraph"/>
            <w:numPr>
              <w:ilvl w:val="0"/>
              <w:numId w:val="1"/>
            </w:numPr>
          </w:pPr>
          <w:r w:rsidRPr="000629D5">
            <w:t>Knowledge of the latest technology in [</w:t>
          </w:r>
          <w:r w:rsidRPr="000629D5">
            <w:rPr>
              <w:rStyle w:val="Greytext"/>
            </w:rPr>
            <w:t>industry or field]</w:t>
          </w:r>
          <w:r w:rsidRPr="000629D5">
            <w:t>?</w:t>
          </w:r>
        </w:p>
        <w:p w:rsidR="00B44867" w:rsidRPr="000629D5" w:rsidRDefault="00D13932" w:rsidP="00B44867">
          <w:pPr>
            <w:pStyle w:val="ListParagraph"/>
            <w:numPr>
              <w:ilvl w:val="0"/>
              <w:numId w:val="1"/>
            </w:numPr>
          </w:pPr>
          <w:r w:rsidRPr="000629D5">
            <w:t>[Excellent written and oral communication skills?]</w:t>
          </w:r>
        </w:p>
        <w:p w:rsidR="00B44867" w:rsidRPr="000629D5" w:rsidRDefault="00D13932" w:rsidP="00B44867">
          <w:pPr>
            <w:pStyle w:val="ListParagraph"/>
            <w:numPr>
              <w:ilvl w:val="0"/>
              <w:numId w:val="1"/>
            </w:numPr>
          </w:pPr>
          <w:r w:rsidRPr="000629D5">
            <w:t>[A passion to learn and to increase his skills?]</w:t>
          </w:r>
        </w:p>
        <w:p w:rsidR="00B44867" w:rsidRPr="00296009" w:rsidRDefault="00D13932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If so, then you need look no further. You will see from my enclosed resume that I meet all of these qualifications and more.</w:t>
          </w:r>
        </w:p>
        <w:p w:rsidR="00B44867" w:rsidRPr="00296009" w:rsidRDefault="00D13932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I would very much like to discuss opportunities with [</w:t>
          </w:r>
          <w:r w:rsidRPr="00296009">
            <w:rPr>
              <w:rStyle w:val="Greytext"/>
              <w:color w:val="000000" w:themeColor="text1"/>
            </w:rPr>
            <w:t>Company Name]</w:t>
          </w:r>
          <w:r w:rsidRPr="00296009">
            <w:rPr>
              <w:color w:val="000000" w:themeColor="text1"/>
            </w:rPr>
            <w:t>. To schedule an interview, please call me at [</w:t>
          </w:r>
          <w:r w:rsidRPr="00296009">
            <w:rPr>
              <w:rStyle w:val="Greytext"/>
              <w:color w:val="000000" w:themeColor="text1"/>
            </w:rPr>
            <w:t>phone]</w:t>
          </w:r>
          <w:r w:rsidRPr="00296009">
            <w:rPr>
              <w:color w:val="000000" w:themeColor="text1"/>
            </w:rPr>
            <w:t>. The best time to reach me is between [</w:t>
          </w:r>
          <w:r w:rsidRPr="00296009">
            <w:rPr>
              <w:rStyle w:val="Greytext"/>
              <w:color w:val="000000" w:themeColor="text1"/>
            </w:rPr>
            <w:t>earliest time]</w:t>
          </w:r>
          <w:r w:rsidRPr="00296009">
            <w:rPr>
              <w:color w:val="000000" w:themeColor="text1"/>
            </w:rPr>
            <w:t xml:space="preserve"> and [</w:t>
          </w:r>
          <w:r w:rsidRPr="00296009">
            <w:rPr>
              <w:rStyle w:val="Greytext"/>
              <w:color w:val="000000" w:themeColor="text1"/>
            </w:rPr>
            <w:t>latest time]</w:t>
          </w:r>
          <w:r w:rsidRPr="00296009">
            <w:rPr>
              <w:color w:val="000000" w:themeColor="text1"/>
            </w:rPr>
            <w:t>, but you can leave a voice message at any time, and I will return your call.</w:t>
          </w:r>
        </w:p>
        <w:p w:rsidR="0028420C" w:rsidRDefault="00D13932">
          <w:pPr>
            <w:pStyle w:val="644CC6EB084D4330A51CE0C8E6B5DF47"/>
          </w:pPr>
          <w:r w:rsidRPr="00296009">
            <w:rPr>
              <w:color w:val="000000" w:themeColor="text1"/>
            </w:rPr>
            <w:t>Thank you for taking the time to review my resume. I look forward to talking with you.</w:t>
          </w:r>
        </w:p>
      </w:docPartBody>
    </w:docPart>
    <w:docPart>
      <w:docPartPr>
        <w:name w:val="C632952D7D4F4A5980884BBF8F932F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974FC-60AE-497E-A5E1-F24F019483BB}"/>
      </w:docPartPr>
      <w:docPartBody>
        <w:p w:rsidR="0028420C" w:rsidRDefault="00D13932">
          <w:pPr>
            <w:pStyle w:val="C632952D7D4F4A5980884BBF8F932FF0"/>
          </w:pPr>
          <w:r w:rsidRPr="00BF09B3">
            <w:t>[Your Name]</w:t>
          </w:r>
        </w:p>
      </w:docPartBody>
    </w:docPart>
    <w:docPart>
      <w:docPartPr>
        <w:name w:val="6203FCAAF8FB480DBA483E0AA9A35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AD67AD-E6ED-41CC-BCE1-4EA222D4E335}"/>
      </w:docPartPr>
      <w:docPartBody>
        <w:p w:rsidR="0028420C" w:rsidRDefault="00D13932">
          <w:pPr>
            <w:pStyle w:val="6203FCAAF8FB480DBA483E0AA9A35F05"/>
          </w:pPr>
          <w:r w:rsidRPr="000629D5">
            <w:t>Enclosu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3932"/>
    <w:rsid w:val="0028420C"/>
    <w:rsid w:val="002B3CB5"/>
    <w:rsid w:val="00D13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CC2B11ECCBE4C19A8109223220668E8">
    <w:name w:val="5CC2B11ECCBE4C19A8109223220668E8"/>
  </w:style>
  <w:style w:type="paragraph" w:customStyle="1" w:styleId="3DED1D356B694BAEAC4DA9A6AC19DD4C">
    <w:name w:val="3DED1D356B694BAEAC4DA9A6AC19DD4C"/>
  </w:style>
  <w:style w:type="paragraph" w:customStyle="1" w:styleId="04B6C945FFBC49B0BEB509FD5C252EE3">
    <w:name w:val="04B6C945FFBC49B0BEB509FD5C252EE3"/>
  </w:style>
  <w:style w:type="paragraph" w:customStyle="1" w:styleId="347817E01B8949468A25FA3F6C582FB2">
    <w:name w:val="347817E01B8949468A25FA3F6C582FB2"/>
  </w:style>
  <w:style w:type="paragraph" w:customStyle="1" w:styleId="622F33F349584B688DF1AB08E77E1082">
    <w:name w:val="622F33F349584B688DF1AB08E77E1082"/>
  </w:style>
  <w:style w:type="paragraph" w:customStyle="1" w:styleId="6B27EBA750084F969ED4F56A3D999D0C">
    <w:name w:val="6B27EBA750084F969ED4F56A3D999D0C"/>
  </w:style>
  <w:style w:type="character" w:customStyle="1" w:styleId="Greytext">
    <w:name w:val="Grey text"/>
    <w:basedOn w:val="DefaultParagraphFont"/>
    <w:uiPriority w:val="4"/>
    <w:qFormat/>
    <w:rPr>
      <w:color w:val="808080" w:themeColor="background1" w:themeShade="80"/>
    </w:rPr>
  </w:style>
  <w:style w:type="paragraph" w:styleId="ListParagraph">
    <w:name w:val="List Paragraph"/>
    <w:basedOn w:val="Normal"/>
    <w:uiPriority w:val="34"/>
    <w:qFormat/>
    <w:pPr>
      <w:spacing w:line="240" w:lineRule="auto"/>
      <w:ind w:left="720"/>
      <w:contextualSpacing/>
    </w:pPr>
    <w:rPr>
      <w:rFonts w:cs="Times New Roman"/>
      <w:szCs w:val="24"/>
    </w:rPr>
  </w:style>
  <w:style w:type="paragraph" w:customStyle="1" w:styleId="644CC6EB084D4330A51CE0C8E6B5DF47">
    <w:name w:val="644CC6EB084D4330A51CE0C8E6B5DF47"/>
  </w:style>
  <w:style w:type="paragraph" w:customStyle="1" w:styleId="C632952D7D4F4A5980884BBF8F932FF0">
    <w:name w:val="C632952D7D4F4A5980884BBF8F932FF0"/>
  </w:style>
  <w:style w:type="paragraph" w:customStyle="1" w:styleId="6203FCAAF8FB480DBA483E0AA9A35F05">
    <w:name w:val="6203FCAAF8FB480DBA483E0AA9A35F05"/>
  </w:style>
  <w:style w:type="paragraph" w:customStyle="1" w:styleId="C477BA72922348F4887AC2A09AE80765">
    <w:name w:val="C477BA72922348F4887AC2A09AE807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cover letter.dotx</Template>
  <TotalTime>0</TotalTime>
  <Pages>1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05T19:29:00Z</dcterms:created>
  <dcterms:modified xsi:type="dcterms:W3CDTF">2021-01-0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